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7065A" w14:textId="77777777" w:rsidR="00483EF0" w:rsidRDefault="00483EF0" w:rsidP="00483EF0">
      <w:r>
        <w:t>Ideas –</w:t>
      </w:r>
    </w:p>
    <w:p w14:paraId="6ADB643D" w14:textId="77777777" w:rsidR="008E5F13" w:rsidRDefault="008E5F13" w:rsidP="00483EF0"/>
    <w:p w14:paraId="7DA1652D" w14:textId="77777777" w:rsidR="00483EF0" w:rsidRDefault="00483EF0" w:rsidP="00483EF0">
      <w:r>
        <w:t>Keeps track of multiple vehicles</w:t>
      </w:r>
    </w:p>
    <w:p w14:paraId="33B37AA4" w14:textId="77777777" w:rsidR="00483EF0" w:rsidRDefault="00483EF0" w:rsidP="00483EF0"/>
    <w:p w14:paraId="0774B2D5" w14:textId="77777777" w:rsidR="00483EF0" w:rsidRDefault="00483EF0" w:rsidP="00483EF0">
      <w:r>
        <w:t>Reminds user when different things are due (MOT, insurance)</w:t>
      </w:r>
    </w:p>
    <w:p w14:paraId="22FD5346" w14:textId="77777777" w:rsidR="00483EF0" w:rsidRDefault="00483EF0" w:rsidP="00483EF0">
      <w:r>
        <w:t>Reminds user of possible repairs that might need to be done</w:t>
      </w:r>
    </w:p>
    <w:p w14:paraId="6B705940" w14:textId="77777777" w:rsidR="00483EF0" w:rsidRPr="00483EF0" w:rsidRDefault="00483EF0" w:rsidP="00483EF0"/>
    <w:p w14:paraId="501CEEA0" w14:textId="77777777" w:rsidR="00483EF0" w:rsidRPr="00483EF0" w:rsidRDefault="00483EF0" w:rsidP="00483EF0">
      <w:pPr>
        <w:spacing w:line="240" w:lineRule="auto"/>
        <w:jc w:val="both"/>
        <w:rPr>
          <w:rFonts w:cstheme="minorHAnsi"/>
        </w:rPr>
      </w:pPr>
      <w:r w:rsidRPr="00483EF0">
        <w:rPr>
          <w:rFonts w:cstheme="minorHAnsi"/>
        </w:rPr>
        <w:t>Saves user data for later use, can export user data/save online</w:t>
      </w:r>
    </w:p>
    <w:p w14:paraId="00FB4C11" w14:textId="77777777" w:rsidR="00483EF0" w:rsidRPr="00483EF0" w:rsidRDefault="00483EF0" w:rsidP="00483EF0">
      <w:pPr>
        <w:spacing w:line="240" w:lineRule="auto"/>
        <w:jc w:val="both"/>
        <w:rPr>
          <w:rFonts w:cstheme="minorHAnsi"/>
        </w:rPr>
      </w:pPr>
      <w:r w:rsidRPr="00483EF0">
        <w:rPr>
          <w:rFonts w:cstheme="minorHAnsi"/>
        </w:rPr>
        <w:t>Turns user data into charts for easy comparison</w:t>
      </w:r>
      <w:r>
        <w:rPr>
          <w:rFonts w:cstheme="minorHAnsi"/>
        </w:rPr>
        <w:t xml:space="preserve"> between vehicles and easy visualisation</w:t>
      </w:r>
    </w:p>
    <w:p w14:paraId="43A1D6C8" w14:textId="77777777" w:rsidR="00483EF0" w:rsidRPr="00483EF0" w:rsidRDefault="00483EF0" w:rsidP="00483EF0">
      <w:pPr>
        <w:spacing w:line="240" w:lineRule="auto"/>
        <w:rPr>
          <w:rFonts w:cstheme="minorHAnsi"/>
        </w:rPr>
      </w:pPr>
      <w:r w:rsidRPr="00483EF0">
        <w:rPr>
          <w:rFonts w:cstheme="minorHAnsi"/>
        </w:rPr>
        <w:t>Ability to make notes</w:t>
      </w:r>
    </w:p>
    <w:p w14:paraId="32B98FC0" w14:textId="77777777" w:rsidR="00483EF0" w:rsidRDefault="00483EF0"/>
    <w:p w14:paraId="13CC7692" w14:textId="77777777" w:rsidR="00483EF0" w:rsidRDefault="00483EF0">
      <w:r>
        <w:t>Calculate fuel efficiency</w:t>
      </w:r>
    </w:p>
    <w:p w14:paraId="25ED6CE6" w14:textId="77777777" w:rsidR="00483EF0" w:rsidRDefault="00483EF0">
      <w:r>
        <w:t>Calculate cost efficiency</w:t>
      </w:r>
    </w:p>
    <w:p w14:paraId="20776D54" w14:textId="77777777" w:rsidR="00483EF0" w:rsidRDefault="00483EF0">
      <w:r>
        <w:t>Calculate Overall cost</w:t>
      </w:r>
    </w:p>
    <w:p w14:paraId="20A9E4B8" w14:textId="77777777" w:rsidR="00483EF0" w:rsidRDefault="00483EF0"/>
    <w:p w14:paraId="30B818F9" w14:textId="77777777" w:rsidR="00483EF0" w:rsidRDefault="00483EF0"/>
    <w:p w14:paraId="21A2CFCA" w14:textId="2FD32EC7" w:rsidR="00483EF0" w:rsidRDefault="00F335A8">
      <w:r>
        <w:t>Usage ideas –</w:t>
      </w:r>
    </w:p>
    <w:p w14:paraId="475027EE" w14:textId="5B282418" w:rsidR="00F335A8" w:rsidRDefault="00F335A8" w:rsidP="00F335A8">
      <w:r>
        <w:t>User must have at least one vehicle to use app – if no vehicle they get asked for one at start of app.</w:t>
      </w:r>
    </w:p>
    <w:p w14:paraId="2DFD9ED6" w14:textId="51E0CF52" w:rsidR="00F335A8" w:rsidRDefault="00F335A8" w:rsidP="00F335A8">
      <w:r>
        <w:t>Vehicle can be edited after creation</w:t>
      </w:r>
    </w:p>
    <w:p w14:paraId="387E5EF2" w14:textId="37A0628A" w:rsidR="00F335A8" w:rsidRDefault="00F335A8" w:rsidP="00F335A8">
      <w:r>
        <w:t>Vehicle can be deleted</w:t>
      </w:r>
    </w:p>
    <w:p w14:paraId="1EF121E6" w14:textId="003D73A1" w:rsidR="00F335A8" w:rsidRDefault="00F335A8" w:rsidP="00F335A8">
      <w:r>
        <w:t>Custom notes per vehicle</w:t>
      </w:r>
    </w:p>
    <w:p w14:paraId="50898B87" w14:textId="3C621FE1" w:rsidR="00F335A8" w:rsidRDefault="00F335A8" w:rsidP="00F335A8"/>
    <w:p w14:paraId="1B6DC166" w14:textId="5CA1248B" w:rsidR="00421FC7" w:rsidRDefault="00421FC7" w:rsidP="00F335A8"/>
    <w:p w14:paraId="2D03D512" w14:textId="0711CE96" w:rsidR="00421FC7" w:rsidRDefault="00421FC7" w:rsidP="00F335A8"/>
    <w:p w14:paraId="512F0910" w14:textId="4C803948" w:rsidR="00421FC7" w:rsidRDefault="003E4C34" w:rsidP="00F335A8">
      <w:r>
        <w:t>Possible layout</w:t>
      </w:r>
    </w:p>
    <w:p w14:paraId="641D7211" w14:textId="72820CCB" w:rsidR="00FF6628" w:rsidRDefault="00491594" w:rsidP="00F335A8">
      <w:r>
        <w:t xml:space="preserve">The button on top left can be to a menu in order to get to the different pages </w:t>
      </w:r>
      <w:r w:rsidR="00FF6628">
        <w:t>instead of just going to settings page or home page.</w:t>
      </w:r>
      <w:bookmarkStart w:id="0" w:name="_GoBack"/>
      <w:bookmarkEnd w:id="0"/>
    </w:p>
    <w:p w14:paraId="6E224F07" w14:textId="184D8F60" w:rsidR="003E4C34" w:rsidRDefault="00FF6628" w:rsidP="00F335A8">
      <w:hyperlink r:id="rId5" w:history="1">
        <w:r w:rsidRPr="008C7902">
          <w:rPr>
            <w:rStyle w:val="Hyperlink"/>
          </w:rPr>
          <w:t>https://ionicframework.com/docs/api/menu</w:t>
        </w:r>
      </w:hyperlink>
    </w:p>
    <w:p w14:paraId="01F2876B" w14:textId="77777777" w:rsidR="00491594" w:rsidRDefault="00491594" w:rsidP="00F335A8"/>
    <w:p w14:paraId="06C0A0D6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 w:rsidRPr="00A230E3">
        <w:rPr>
          <w:rFonts w:cstheme="minorHAnsi"/>
        </w:rPr>
        <w:t>Home page</w:t>
      </w:r>
    </w:p>
    <w:p w14:paraId="26E6E8D1" w14:textId="77777777" w:rsidR="003E4C34" w:rsidRPr="00A230E3" w:rsidRDefault="003E4C34" w:rsidP="003E4C34">
      <w:pPr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</w:rPr>
        <w:lastRenderedPageBreak/>
        <mc:AlternateContent>
          <mc:Choice Requires="wpg">
            <w:drawing>
              <wp:inline distT="0" distB="0" distL="0" distR="0" wp14:anchorId="0D056C49" wp14:editId="2417F6B3">
                <wp:extent cx="4066230" cy="2879725"/>
                <wp:effectExtent l="0" t="0" r="0" b="15875"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66230" cy="2879725"/>
                          <a:chOff x="0" y="0"/>
                          <a:chExt cx="4066230" cy="2879725"/>
                        </a:xfrm>
                      </wpg:grpSpPr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2879376" cy="28797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365760" y="357809"/>
                            <a:ext cx="2159738" cy="179978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Arrow Connector 13"/>
                        <wps:cNvCnPr/>
                        <wps:spPr>
                          <a:xfrm flipH="1">
                            <a:off x="2566615" y="1213237"/>
                            <a:ext cx="719913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315694" y="866692"/>
                            <a:ext cx="750536" cy="64144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04415B2" w14:textId="77777777" w:rsidR="003E4C34" w:rsidRDefault="003E4C34" w:rsidP="003E4C34">
                              <w:r>
                                <w:t>Already added vehicl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3339548" y="2154804"/>
                            <a:ext cx="620898" cy="64144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AD0EBF9" w14:textId="77777777" w:rsidR="003E4C34" w:rsidRDefault="003E4C34" w:rsidP="003E4C34">
                              <w:r>
                                <w:t>Add a new vehic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357809" y="2234317"/>
                            <a:ext cx="2159738" cy="4845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Straight Arrow Connector 14"/>
                        <wps:cNvCnPr/>
                        <wps:spPr>
                          <a:xfrm flipH="1">
                            <a:off x="2566615" y="2493397"/>
                            <a:ext cx="71936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19270" y="103367"/>
                            <a:ext cx="216000" cy="2160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Arrow Connector 15"/>
                        <wps:cNvCnPr/>
                        <wps:spPr>
                          <a:xfrm flipH="1">
                            <a:off x="380006" y="179567"/>
                            <a:ext cx="287972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275937" y="7951"/>
                            <a:ext cx="749935" cy="6413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13441D7" w14:textId="77777777" w:rsidR="003E4C34" w:rsidRDefault="003E4C34" w:rsidP="003E4C34">
                              <w:r>
                                <w:t>Settings butt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056C49" id="Group 21" o:spid="_x0000_s1026" style="width:320.2pt;height:226.75pt;mso-position-horizontal-relative:char;mso-position-vertical-relative:line" coordsize="40662,28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">
                <v:rect id="Rectangle 20" o:spid="_x0000_s1027" style="position:absolute;width:28793;height:287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" fillcolor="white [3201]" strokecolor="black [3213]" strokeweight="1pt"/>
                <v:rect id="Rectangle 2" o:spid="_x0000_s1028" style="position:absolute;left:3657;top:3578;width:21597;height:179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" filled="f" strokecolor="black [3213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9" type="#_x0000_t32" style="position:absolute;left:25666;top:12132;width:719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" strokecolor="black [3200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30" type="#_x0000_t202" style="position:absolute;left:33156;top:8666;width:7506;height:64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604415B2" w14:textId="77777777" w:rsidR="003E4C34" w:rsidRDefault="003E4C34" w:rsidP="003E4C34">
                        <w:r>
                          <w:t>Already added vehicles.</w:t>
                        </w:r>
                      </w:p>
                    </w:txbxContent>
                  </v:textbox>
                </v:shape>
                <v:shape id="Text Box 17" o:spid="_x0000_s1031" type="#_x0000_t202" style="position:absolute;left:33395;top:21548;width:6209;height:6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5AD0EBF9" w14:textId="77777777" w:rsidR="003E4C34" w:rsidRDefault="003E4C34" w:rsidP="003E4C34">
                        <w:r>
                          <w:t>Add a new vehicle</w:t>
                        </w:r>
                      </w:p>
                    </w:txbxContent>
                  </v:textbox>
                </v:shape>
                <v:rect id="Rectangle 3" o:spid="_x0000_s1032" style="position:absolute;left:3578;top:22343;width:21597;height:48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" filled="f" strokecolor="black [3213]" strokeweight="1pt"/>
                <v:shape id="Straight Arrow Connector 14" o:spid="_x0000_s1033" type="#_x0000_t32" style="position:absolute;left:25666;top:24933;width:719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" strokecolor="black [3200]" strokeweight=".5pt">
                  <v:stroke endarrow="block" joinstyle="miter"/>
                </v:shape>
                <v:rect id="Rectangle 11" o:spid="_x0000_s1034" style="position:absolute;left:1192;top:1033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" fillcolor="white [3212]" strokecolor="black [3213]" strokeweight="1pt"/>
                <v:shape id="Straight Arrow Connector 15" o:spid="_x0000_s1035" type="#_x0000_t32" style="position:absolute;left:3800;top:1795;width:28797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" strokecolor="black [3200]" strokeweight=".5pt">
                  <v:stroke endarrow="block" joinstyle="miter"/>
                </v:shape>
                <v:shape id="Text Box 18" o:spid="_x0000_s1036" type="#_x0000_t202" style="position:absolute;left:32759;top:79;width:7499;height:64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513441D7" w14:textId="77777777" w:rsidR="003E4C34" w:rsidRDefault="003E4C34" w:rsidP="003E4C34">
                        <w:r>
                          <w:t>Settings butto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254B899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</w:p>
    <w:p w14:paraId="273A7F6E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Settings page</w:t>
      </w:r>
    </w:p>
    <w:p w14:paraId="0A375B22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4660041F" wp14:editId="6C8B03F5">
                <wp:extent cx="4548146" cy="2989580"/>
                <wp:effectExtent l="0" t="0" r="5080" b="127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8146" cy="2989580"/>
                          <a:chOff x="0" y="-2"/>
                          <a:chExt cx="4548146" cy="298958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34119"/>
                            <a:ext cx="2879090" cy="28790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02358" y="150125"/>
                            <a:ext cx="215900" cy="2159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Straight Arrow Connector 31"/>
                        <wps:cNvCnPr/>
                        <wps:spPr>
                          <a:xfrm flipH="1">
                            <a:off x="406590" y="246797"/>
                            <a:ext cx="287956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3316401" y="-2"/>
                            <a:ext cx="832516" cy="65509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E4B8067" w14:textId="77777777" w:rsidR="003E4C34" w:rsidRDefault="003E4C34" w:rsidP="003E4C34">
                              <w:r>
                                <w:t>Back button to home p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3288372" y="683810"/>
                            <a:ext cx="1259774" cy="230576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5B45AF" w14:textId="77777777" w:rsidR="003E4C34" w:rsidRDefault="003E4C34" w:rsidP="003E4C34">
                              <w:r>
                                <w:t>The settings page will hold all the different things the user can change.</w:t>
                              </w:r>
                            </w:p>
                            <w:p w14:paraId="698D0DDC" w14:textId="77777777" w:rsidR="003E4C34" w:rsidRDefault="003E4C34" w:rsidP="003E4C34">
                              <w:r>
                                <w:t>It will also contain different options for the GUI so the user can change it to their will.</w:t>
                              </w:r>
                            </w:p>
                            <w:p w14:paraId="63598F1B" w14:textId="77777777" w:rsidR="003E4C34" w:rsidRDefault="003E4C34" w:rsidP="003E4C3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Straight Arrow Connector 42"/>
                        <wps:cNvCnPr/>
                        <wps:spPr>
                          <a:xfrm flipH="1">
                            <a:off x="2569760" y="1249907"/>
                            <a:ext cx="71945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Rectangle 45"/>
                        <wps:cNvSpPr/>
                        <wps:spPr>
                          <a:xfrm>
                            <a:off x="368468" y="450376"/>
                            <a:ext cx="2159635" cy="217355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60041F" id="Group 6" o:spid="_x0000_s1037" style="width:358.1pt;height:235.4pt;mso-position-horizontal-relative:char;mso-position-vertical-relative:line" coordorigin="" coordsize="45481,29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">
                <v:rect id="Rectangle 7" o:spid="_x0000_s1038" style="position:absolute;top:341;width:28790;height:28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" fillcolor="white [3201]" strokecolor="black [3213]" strokeweight="1pt"/>
                <v:rect id="Rectangle 27" o:spid="_x0000_s1039" style="position:absolute;left:1023;top:1501;width:2159;height:21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" filled="f" strokecolor="black [3213]" strokeweight="1pt"/>
                <v:shape id="Straight Arrow Connector 31" o:spid="_x0000_s1040" type="#_x0000_t32" style="position:absolute;left:4065;top:2467;width:2879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" strokecolor="black [3200]" strokeweight=".5pt">
                  <v:stroke endarrow="block" joinstyle="miter"/>
                </v:shape>
                <v:shape id="Text Box 34" o:spid="_x0000_s1041" type="#_x0000_t202" style="position:absolute;left:33164;width:8325;height:6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" fillcolor="white [3201]" stroked="f" strokeweight=".5pt">
                  <v:textbox>
                    <w:txbxContent>
                      <w:p w14:paraId="7E4B8067" w14:textId="77777777" w:rsidR="003E4C34" w:rsidRDefault="003E4C34" w:rsidP="003E4C34">
                        <w:r>
                          <w:t>Back button to home page</w:t>
                        </w:r>
                      </w:p>
                    </w:txbxContent>
                  </v:textbox>
                </v:shape>
                <v:shape id="Text Box 38" o:spid="_x0000_s1042" type="#_x0000_t202" style="position:absolute;left:32883;top:6838;width:12598;height:23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" fillcolor="white [3201]" stroked="f" strokeweight=".5pt">
                  <v:textbox>
                    <w:txbxContent>
                      <w:p w14:paraId="155B45AF" w14:textId="77777777" w:rsidR="003E4C34" w:rsidRDefault="003E4C34" w:rsidP="003E4C34">
                        <w:r>
                          <w:t>The settings page will hold all the different things the user can change.</w:t>
                        </w:r>
                      </w:p>
                      <w:p w14:paraId="698D0DDC" w14:textId="77777777" w:rsidR="003E4C34" w:rsidRDefault="003E4C34" w:rsidP="003E4C34">
                        <w:r>
                          <w:t>It will also contain different options for the GUI so the user can change it to their will.</w:t>
                        </w:r>
                      </w:p>
                      <w:p w14:paraId="63598F1B" w14:textId="77777777" w:rsidR="003E4C34" w:rsidRDefault="003E4C34" w:rsidP="003E4C34"/>
                    </w:txbxContent>
                  </v:textbox>
                </v:shape>
                <v:shape id="Straight Arrow Connector 42" o:spid="_x0000_s1043" type="#_x0000_t32" style="position:absolute;left:25697;top:12499;width:719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" strokecolor="black [3200]" strokeweight=".5pt">
                  <v:stroke endarrow="block" joinstyle="miter"/>
                </v:shape>
                <v:rect id="Rectangle 45" o:spid="_x0000_s1044" style="position:absolute;left:3684;top:4503;width:21597;height:21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" filled="f" strokecolor="black [3213]" strokeweight="1pt"/>
                <w10:anchorlock/>
              </v:group>
            </w:pict>
          </mc:Fallback>
        </mc:AlternateContent>
      </w:r>
    </w:p>
    <w:p w14:paraId="08AFD55C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</w:p>
    <w:p w14:paraId="5C98F220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 w:rsidRPr="00A230E3">
        <w:rPr>
          <w:rFonts w:cstheme="minorHAnsi"/>
        </w:rPr>
        <w:t>Overview Vehicle information page</w:t>
      </w:r>
    </w:p>
    <w:p w14:paraId="728DAF4E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</w:rPr>
        <w:lastRenderedPageBreak/>
        <mc:AlternateContent>
          <mc:Choice Requires="wpg">
            <w:drawing>
              <wp:inline distT="0" distB="0" distL="0" distR="0" wp14:anchorId="2C23C105" wp14:editId="72B0AFC2">
                <wp:extent cx="4189731" cy="2913211"/>
                <wp:effectExtent l="0" t="0" r="1270" b="20955"/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89731" cy="2913211"/>
                          <a:chOff x="0" y="-2"/>
                          <a:chExt cx="4189731" cy="2913211"/>
                        </a:xfrm>
                      </wpg:grpSpPr>
                      <wps:wsp>
                        <wps:cNvPr id="25" name="Rectangle 25"/>
                        <wps:cNvSpPr/>
                        <wps:spPr>
                          <a:xfrm>
                            <a:off x="0" y="34119"/>
                            <a:ext cx="2879090" cy="28790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61666" y="1057702"/>
                            <a:ext cx="2159635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361666" y="1705970"/>
                            <a:ext cx="2159635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368490" y="2320119"/>
                            <a:ext cx="2159635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Straight Arrow Connector 62"/>
                        <wps:cNvCnPr/>
                        <wps:spPr>
                          <a:xfrm rot="5400000" flipH="1">
                            <a:off x="2520083" y="717157"/>
                            <a:ext cx="586740" cy="487045"/>
                          </a:xfrm>
                          <a:prstGeom prst="bentConnector3">
                            <a:avLst>
                              <a:gd name="adj1" fmla="val 99296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/>
                        <wps:spPr>
                          <a:xfrm rot="5400000">
                            <a:off x="2450341" y="1334069"/>
                            <a:ext cx="699770" cy="518160"/>
                          </a:xfrm>
                          <a:prstGeom prst="bentConnector3">
                            <a:avLst>
                              <a:gd name="adj1" fmla="val 99327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Straight Arrow Connector 64"/>
                        <wps:cNvCnPr/>
                        <wps:spPr>
                          <a:xfrm rot="5400000">
                            <a:off x="2470813" y="1922344"/>
                            <a:ext cx="676275" cy="497205"/>
                          </a:xfrm>
                          <a:prstGeom prst="bentConnector3">
                            <a:avLst>
                              <a:gd name="adj1" fmla="val 100288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ectangle 28"/>
                        <wps:cNvSpPr/>
                        <wps:spPr>
                          <a:xfrm>
                            <a:off x="102358" y="150125"/>
                            <a:ext cx="215900" cy="2159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Arrow Connector 29"/>
                        <wps:cNvCnPr/>
                        <wps:spPr>
                          <a:xfrm flipH="1">
                            <a:off x="406590" y="246797"/>
                            <a:ext cx="287956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3316401" y="-2"/>
                            <a:ext cx="832516" cy="65509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50574A3" w14:textId="77777777" w:rsidR="003E4C34" w:rsidRDefault="003E4C34" w:rsidP="003E4C34">
                              <w:r>
                                <w:t>Back button to home p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3288661" y="790929"/>
                            <a:ext cx="901070" cy="111293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596B82B" w14:textId="77777777" w:rsidR="003E4C34" w:rsidRDefault="003E4C34" w:rsidP="003E4C34">
                              <w:r>
                                <w:t>Overview on different information about the vehic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Straight Arrow Connector 30"/>
                        <wps:cNvCnPr/>
                        <wps:spPr>
                          <a:xfrm flipH="1">
                            <a:off x="2569760" y="1249907"/>
                            <a:ext cx="719455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68490" y="450376"/>
                            <a:ext cx="2159635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23C105" id="Group 65" o:spid="_x0000_s1045" style="width:329.9pt;height:229.4pt;mso-position-horizontal-relative:char;mso-position-vertical-relative:line" coordorigin="" coordsize="41897,291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">
                <v:rect id="Rectangle 25" o:spid="_x0000_s1046" style="position:absolute;top:341;width:28790;height:28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" fillcolor="white [3201]" strokecolor="black [3213]" strokeweight="1pt"/>
                <v:rect id="Rectangle 57" o:spid="_x0000_s1047" style="position:absolute;left:3616;top:10577;width:21597;height:39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" filled="f" strokecolor="black [3213]" strokeweight="1pt"/>
                <v:rect id="Rectangle 59" o:spid="_x0000_s1048" style="position:absolute;left:3616;top:17059;width:21597;height:39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" filled="f" strokecolor="black [3213]" strokeweight="1pt"/>
                <v:rect id="Rectangle 60" o:spid="_x0000_s1049" style="position:absolute;left:3684;top:23201;width:21597;height:39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" filled="f" strokecolor="black [3213]" strokeweight="1pt"/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Straight Arrow Connector 62" o:spid="_x0000_s1050" type="#_x0000_t34" style="position:absolute;left:25200;top:7172;width:5867;height:4870;rotation:-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" adj="21448" strokecolor="black [3200]" strokeweight=".5pt">
                  <v:stroke endarrow="block"/>
                </v:shape>
                <v:shape id="Straight Arrow Connector 63" o:spid="_x0000_s1051" type="#_x0000_t34" style="position:absolute;left:24503;top:13340;width:6998;height:5182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" adj="21455" strokecolor="black [3200]" strokeweight=".5pt">
                  <v:stroke endarrow="block"/>
                </v:shape>
                <v:shape id="Straight Arrow Connector 64" o:spid="_x0000_s1052" type="#_x0000_t34" style="position:absolute;left:24708;top:19223;width:6762;height:4972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" adj="21662" strokecolor="black [3200]" strokeweight=".5pt">
                  <v:stroke endarrow="block"/>
                </v:shape>
                <v:rect id="Rectangle 28" o:spid="_x0000_s1053" style="position:absolute;left:1023;top:1501;width:2159;height:21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dAu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" filled="f" strokecolor="black [3213]" strokeweight="1pt"/>
                <v:shape id="Straight Arrow Connector 29" o:spid="_x0000_s1054" type="#_x0000_t32" style="position:absolute;left:4065;top:2467;width:2879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" strokecolor="black [3200]" strokeweight=".5pt">
                  <v:stroke endarrow="block" joinstyle="miter"/>
                </v:shape>
                <v:shape id="Text Box 32" o:spid="_x0000_s1055" type="#_x0000_t202" style="position:absolute;left:33164;width:8325;height:6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CBU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" fillcolor="white [3201]" stroked="f" strokeweight=".5pt">
                  <v:textbox>
                    <w:txbxContent>
                      <w:p w14:paraId="450574A3" w14:textId="77777777" w:rsidR="003E4C34" w:rsidRDefault="003E4C34" w:rsidP="003E4C34">
                        <w:r>
                          <w:t>Back button to home page</w:t>
                        </w:r>
                      </w:p>
                    </w:txbxContent>
                  </v:textbox>
                </v:shape>
                <v:shape id="Text Box 33" o:spid="_x0000_s1056" type="#_x0000_t202" style="position:absolute;left:32886;top:7909;width:9011;height:11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" fillcolor="white [3201]" stroked="f" strokeweight=".5pt">
                  <v:textbox>
                    <w:txbxContent>
                      <w:p w14:paraId="4596B82B" w14:textId="77777777" w:rsidR="003E4C34" w:rsidRDefault="003E4C34" w:rsidP="003E4C34">
                        <w:r>
                          <w:t>Overview on different information about the vehicle</w:t>
                        </w:r>
                      </w:p>
                    </w:txbxContent>
                  </v:textbox>
                </v:shape>
                <v:shape id="Straight Arrow Connector 30" o:spid="_x0000_s1057" type="#_x0000_t32" style="position:absolute;left:25697;top:12499;width:719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" strokecolor="black [3200]" strokeweight=".5pt">
                  <v:stroke endarrow="block" joinstyle="miter"/>
                </v:shape>
                <v:rect id="Rectangle 26" o:spid="_x0000_s1058" style="position:absolute;left:3684;top:4503;width:21597;height:39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" filled="f" strokecolor="black [3213]" strokeweight="1pt"/>
                <w10:anchorlock/>
              </v:group>
            </w:pict>
          </mc:Fallback>
        </mc:AlternateContent>
      </w:r>
    </w:p>
    <w:p w14:paraId="408B42F0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</w:p>
    <w:p w14:paraId="3993D7EA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 w:rsidRPr="00A230E3">
        <w:rPr>
          <w:rFonts w:cstheme="minorHAnsi"/>
        </w:rPr>
        <w:t>Detailed vehicle information page</w:t>
      </w:r>
    </w:p>
    <w:p w14:paraId="77CF06F8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7F53A899" wp14:editId="4777F0FD">
                <wp:extent cx="4567024" cy="2913845"/>
                <wp:effectExtent l="0" t="0" r="5080" b="20320"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7024" cy="2913845"/>
                          <a:chOff x="0" y="61414"/>
                          <a:chExt cx="4567024" cy="2913845"/>
                        </a:xfrm>
                      </wpg:grpSpPr>
                      <wps:wsp>
                        <wps:cNvPr id="36" name="Rectangle 36"/>
                        <wps:cNvSpPr/>
                        <wps:spPr>
                          <a:xfrm>
                            <a:off x="0" y="95534"/>
                            <a:ext cx="2879725" cy="28797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368445" y="511719"/>
                            <a:ext cx="2160000" cy="22383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02358" y="211540"/>
                            <a:ext cx="216000" cy="216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Straight Arrow Connector 40"/>
                        <wps:cNvCnPr/>
                        <wps:spPr>
                          <a:xfrm flipH="1">
                            <a:off x="406590" y="308212"/>
                            <a:ext cx="288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41"/>
                        <wps:cNvCnPr/>
                        <wps:spPr>
                          <a:xfrm flipH="1">
                            <a:off x="2586670" y="1468272"/>
                            <a:ext cx="72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3316050" y="61414"/>
                            <a:ext cx="1057826" cy="102358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1A49E32" w14:textId="77777777" w:rsidR="003E4C34" w:rsidRDefault="003E4C34" w:rsidP="003E4C34">
                              <w:pPr>
                                <w:spacing w:line="240" w:lineRule="auto"/>
                                <w:rPr>
                                  <w:rFonts w:cstheme="minorHAnsi"/>
                                </w:rPr>
                              </w:pPr>
                              <w:r>
                                <w:t xml:space="preserve">Back button to </w:t>
                              </w:r>
                              <w:r w:rsidRPr="00A230E3">
                                <w:rPr>
                                  <w:rFonts w:cstheme="minorHAnsi"/>
                                </w:rPr>
                                <w:t>Overview Vehicle information page</w:t>
                              </w:r>
                            </w:p>
                            <w:p w14:paraId="23559518" w14:textId="77777777" w:rsidR="003E4C34" w:rsidRDefault="003E4C34" w:rsidP="003E4C3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3269289" y="1137951"/>
                            <a:ext cx="1297735" cy="124358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6FEABDB" w14:textId="77777777" w:rsidR="003E4C34" w:rsidRDefault="003E4C34" w:rsidP="003E4C34">
                              <w:r>
                                <w:t>More detailed information about what the user clicked on in overview of vehicle information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53A899" id="Group 35" o:spid="_x0000_s1059" style="width:359.6pt;height:229.45pt;mso-position-horizontal-relative:char;mso-position-vertical-relative:line" coordorigin=",614" coordsize="45670,29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">
                <v:rect id="Rectangle 36" o:spid="_x0000_s1060" style="position:absolute;top:955;width:28797;height:287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" fillcolor="white [3201]" strokecolor="black [3213]" strokeweight="1pt"/>
                <v:rect id="Rectangle 37" o:spid="_x0000_s1061" style="position:absolute;left:3684;top:5117;width:21600;height:223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" filled="f" strokecolor="black [3213]" strokeweight="1pt"/>
                <v:rect id="Rectangle 39" o:spid="_x0000_s1062" style="position:absolute;left:1023;top:2115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" filled="f" strokecolor="black [3213]" strokeweight="1pt"/>
                <v:shape id="Straight Arrow Connector 40" o:spid="_x0000_s1063" type="#_x0000_t32" style="position:absolute;left:4065;top:3082;width:2880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41" o:spid="_x0000_s1064" type="#_x0000_t32" style="position:absolute;left:25866;top:14682;width:720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" strokecolor="black [3200]" strokeweight=".5pt">
                  <v:stroke endarrow="block" joinstyle="miter"/>
                </v:shape>
                <v:shape id="Text Box 43" o:spid="_x0000_s1065" type="#_x0000_t202" style="position:absolute;left:33160;top:614;width:10578;height:10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" fillcolor="white [3201]" stroked="f" strokeweight=".5pt">
                  <v:textbox>
                    <w:txbxContent>
                      <w:p w14:paraId="01A49E32" w14:textId="77777777" w:rsidR="003E4C34" w:rsidRDefault="003E4C34" w:rsidP="003E4C34">
                        <w:pPr>
                          <w:spacing w:line="240" w:lineRule="auto"/>
                          <w:rPr>
                            <w:rFonts w:cstheme="minorHAnsi"/>
                          </w:rPr>
                        </w:pPr>
                        <w:r>
                          <w:t xml:space="preserve">Back button to </w:t>
                        </w:r>
                        <w:r w:rsidRPr="00A230E3">
                          <w:rPr>
                            <w:rFonts w:cstheme="minorHAnsi"/>
                          </w:rPr>
                          <w:t>Overview Vehicle information page</w:t>
                        </w:r>
                      </w:p>
                      <w:p w14:paraId="23559518" w14:textId="77777777" w:rsidR="003E4C34" w:rsidRDefault="003E4C34" w:rsidP="003E4C34"/>
                    </w:txbxContent>
                  </v:textbox>
                </v:shape>
                <v:shape id="Text Box 44" o:spid="_x0000_s1066" type="#_x0000_t202" style="position:absolute;left:32692;top:11379;width:12978;height:12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" fillcolor="white [3201]" stroked="f" strokeweight=".5pt">
                  <v:textbox>
                    <w:txbxContent>
                      <w:p w14:paraId="76FEABDB" w14:textId="77777777" w:rsidR="003E4C34" w:rsidRDefault="003E4C34" w:rsidP="003E4C34">
                        <w:r>
                          <w:t>More detailed information about what the user clicked on in overview of vehicle information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C4B4590" w14:textId="77777777" w:rsidR="003E4C34" w:rsidRDefault="003E4C34" w:rsidP="003E4C34">
      <w:pPr>
        <w:spacing w:line="240" w:lineRule="auto"/>
        <w:jc w:val="both"/>
        <w:rPr>
          <w:rFonts w:cstheme="minorHAnsi"/>
        </w:rPr>
      </w:pPr>
    </w:p>
    <w:p w14:paraId="4EB88DB0" w14:textId="77777777" w:rsidR="003E4C34" w:rsidRPr="00A230E3" w:rsidRDefault="003E4C34" w:rsidP="003E4C34">
      <w:pPr>
        <w:spacing w:line="240" w:lineRule="auto"/>
        <w:jc w:val="both"/>
        <w:rPr>
          <w:rFonts w:cstheme="minorHAnsi"/>
        </w:rPr>
      </w:pPr>
      <w:r w:rsidRPr="00A230E3">
        <w:rPr>
          <w:rFonts w:cstheme="minorHAnsi"/>
        </w:rPr>
        <w:t>Add new vehicle page</w:t>
      </w:r>
    </w:p>
    <w:p w14:paraId="192073C1" w14:textId="77777777" w:rsidR="003E4C34" w:rsidRPr="00A230E3" w:rsidRDefault="003E4C34" w:rsidP="003E4C34">
      <w:pPr>
        <w:spacing w:line="240" w:lineRule="auto"/>
        <w:jc w:val="both"/>
        <w:rPr>
          <w:rFonts w:cstheme="minorHAnsi"/>
        </w:rPr>
      </w:pPr>
      <w:r>
        <w:rPr>
          <w:rFonts w:cstheme="minorHAnsi"/>
          <w:noProof/>
        </w:rPr>
        <w:lastRenderedPageBreak/>
        <mc:AlternateContent>
          <mc:Choice Requires="wpg">
            <w:drawing>
              <wp:inline distT="0" distB="0" distL="0" distR="0" wp14:anchorId="5F64FA0B" wp14:editId="3FD9538F">
                <wp:extent cx="4490092" cy="2879725"/>
                <wp:effectExtent l="0" t="0" r="5715" b="15875"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0092" cy="2879725"/>
                          <a:chOff x="0" y="95534"/>
                          <a:chExt cx="4490092" cy="2879725"/>
                        </a:xfrm>
                      </wpg:grpSpPr>
                      <wps:wsp>
                        <wps:cNvPr id="47" name="Rectangle 47"/>
                        <wps:cNvSpPr/>
                        <wps:spPr>
                          <a:xfrm>
                            <a:off x="0" y="95534"/>
                            <a:ext cx="2879725" cy="28797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68444" y="511719"/>
                            <a:ext cx="2160000" cy="219053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102358" y="211540"/>
                            <a:ext cx="216000" cy="216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Straight Arrow Connector 51"/>
                        <wps:cNvCnPr/>
                        <wps:spPr>
                          <a:xfrm flipH="1">
                            <a:off x="406590" y="308212"/>
                            <a:ext cx="288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Arrow Connector 52"/>
                        <wps:cNvCnPr/>
                        <wps:spPr>
                          <a:xfrm flipH="1">
                            <a:off x="2566591" y="1604749"/>
                            <a:ext cx="72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3306739" y="136478"/>
                            <a:ext cx="958105" cy="6687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D93FB4C" w14:textId="77777777" w:rsidR="003E4C34" w:rsidRDefault="003E4C34" w:rsidP="003E4C34">
                              <w:r>
                                <w:t>Back button to home p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55"/>
                        <wps:cNvSpPr txBox="1"/>
                        <wps:spPr>
                          <a:xfrm>
                            <a:off x="3343537" y="1241946"/>
                            <a:ext cx="1146555" cy="126241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A6AEA18" w14:textId="77777777" w:rsidR="003E4C34" w:rsidRDefault="003E4C34" w:rsidP="003E4C34">
                              <w:r>
                                <w:t>A form where the user can fill out different information about their vehic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64FA0B" id="Group 46" o:spid="_x0000_s1067" style="width:353.55pt;height:226.75pt;mso-position-horizontal-relative:char;mso-position-vertical-relative:line" coordorigin=",955" coordsize="44900,287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">
                <v:rect id="Rectangle 47" o:spid="_x0000_s1068" style="position:absolute;top:955;width:28797;height:287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" fillcolor="white [3201]" strokecolor="black [3213]" strokeweight="1pt"/>
                <v:rect id="Rectangle 48" o:spid="_x0000_s1069" style="position:absolute;left:3684;top:5117;width:21600;height:2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" filled="f" strokecolor="black [3213]" strokeweight="1pt"/>
                <v:rect id="Rectangle 50" o:spid="_x0000_s1070" style="position:absolute;left:1023;top:2115;width:2160;height:2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" filled="f" strokecolor="black [3213]" strokeweight="1pt"/>
                <v:shape id="Straight Arrow Connector 51" o:spid="_x0000_s1071" type="#_x0000_t32" style="position:absolute;left:4065;top:3082;width:2880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52" o:spid="_x0000_s1072" type="#_x0000_t32" style="position:absolute;left:25665;top:16047;width:720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" strokecolor="black [3200]" strokeweight=".5pt">
                  <v:stroke endarrow="block" joinstyle="miter"/>
                </v:shape>
                <v:shape id="Text Box 54" o:spid="_x0000_s1073" type="#_x0000_t202" style="position:absolute;left:33067;top:1364;width:9581;height:6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" fillcolor="white [3201]" stroked="f" strokeweight=".5pt">
                  <v:textbox>
                    <w:txbxContent>
                      <w:p w14:paraId="4D93FB4C" w14:textId="77777777" w:rsidR="003E4C34" w:rsidRDefault="003E4C34" w:rsidP="003E4C34">
                        <w:r>
                          <w:t>Back button to home page</w:t>
                        </w:r>
                      </w:p>
                    </w:txbxContent>
                  </v:textbox>
                </v:shape>
                <v:shape id="Text Box 55" o:spid="_x0000_s1074" type="#_x0000_t202" style="position:absolute;left:33435;top:12419;width:11465;height:12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" fillcolor="white [3201]" stroked="f" strokeweight=".5pt">
                  <v:textbox>
                    <w:txbxContent>
                      <w:p w14:paraId="7A6AEA18" w14:textId="77777777" w:rsidR="003E4C34" w:rsidRDefault="003E4C34" w:rsidP="003E4C34">
                        <w:r>
                          <w:t>A form where the user can fill out different information about their vehicl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12CACB5" w14:textId="77777777" w:rsidR="003E4C34" w:rsidRDefault="003E4C34" w:rsidP="00F335A8"/>
    <w:p w14:paraId="6EBDA47C" w14:textId="7C5C1D42" w:rsidR="00F335A8" w:rsidRDefault="00F335A8" w:rsidP="00F335A8"/>
    <w:p w14:paraId="74DB62B0" w14:textId="1F65E191" w:rsidR="00F335A8" w:rsidRDefault="00F335A8" w:rsidP="00F335A8"/>
    <w:p w14:paraId="228B333F" w14:textId="5139BADF" w:rsidR="00F335A8" w:rsidRDefault="00F335A8" w:rsidP="00F335A8"/>
    <w:p w14:paraId="2EC2E5B0" w14:textId="77777777" w:rsidR="00F335A8" w:rsidRDefault="00F335A8" w:rsidP="00F335A8"/>
    <w:sectPr w:rsidR="00F335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C16E7"/>
    <w:multiLevelType w:val="hybridMultilevel"/>
    <w:tmpl w:val="C76C23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2524D7"/>
    <w:multiLevelType w:val="hybridMultilevel"/>
    <w:tmpl w:val="EFE24498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QyMjYwsTQyMDRU0lEKTi0uzszPAykwqgUAcq+vnCwAAAA="/>
  </w:docVars>
  <w:rsids>
    <w:rsidRoot w:val="00483EF0"/>
    <w:rsid w:val="00293E82"/>
    <w:rsid w:val="003E4C34"/>
    <w:rsid w:val="00421FC7"/>
    <w:rsid w:val="00483EF0"/>
    <w:rsid w:val="00491594"/>
    <w:rsid w:val="0065583A"/>
    <w:rsid w:val="008E5F13"/>
    <w:rsid w:val="00F335A8"/>
    <w:rsid w:val="00FF6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E2B8D"/>
  <w15:chartTrackingRefBased/>
  <w15:docId w15:val="{764FECA9-D528-4196-93B8-300F3BF47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3E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159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66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onicframework.com/docs/api/men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onger</dc:creator>
  <cp:keywords/>
  <dc:description/>
  <cp:lastModifiedBy>Michael Songer</cp:lastModifiedBy>
  <cp:revision>8</cp:revision>
  <dcterms:created xsi:type="dcterms:W3CDTF">2019-12-12T19:06:00Z</dcterms:created>
  <dcterms:modified xsi:type="dcterms:W3CDTF">2019-12-12T19:36:00Z</dcterms:modified>
</cp:coreProperties>
</file>